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026972" w14:textId="77777777" w:rsidR="00FE6424" w:rsidRPr="006F6E10" w:rsidRDefault="00FE6424" w:rsidP="00FE6424">
      <w:pPr>
        <w:pStyle w:val="4"/>
        <w:jc w:val="center"/>
        <w:rPr>
          <w:color w:val="000000" w:themeColor="text1"/>
          <w:lang w:val="ru-RU"/>
        </w:rPr>
      </w:pPr>
      <w:bookmarkStart w:id="0" w:name="московский-государственный-технический-у"/>
      <w:bookmarkEnd w:id="0"/>
      <w:r w:rsidRPr="006F6E10">
        <w:rPr>
          <w:color w:val="000000" w:themeColor="text1"/>
          <w:lang w:val="ru-RU"/>
        </w:rPr>
        <w:t>Московский государственный технический университет имени Н.Э. Баумана</w:t>
      </w:r>
    </w:p>
    <w:p w14:paraId="662F626B" w14:textId="1832A814" w:rsidR="00FE6424" w:rsidRPr="00371433" w:rsidRDefault="00FE6424" w:rsidP="00FE6424">
      <w:pPr>
        <w:pStyle w:val="2"/>
        <w:jc w:val="center"/>
        <w:rPr>
          <w:color w:val="000000" w:themeColor="text1"/>
          <w:lang w:val="ru-RU"/>
        </w:rPr>
      </w:pPr>
      <w:bookmarkStart w:id="1" w:name="лабораторная-работа-по-дисциплине-бкит-x"/>
      <w:bookmarkEnd w:id="1"/>
      <w:r w:rsidRPr="006F6E10">
        <w:rPr>
          <w:color w:val="000000" w:themeColor="text1"/>
          <w:lang w:val="ru-RU"/>
        </w:rPr>
        <w:t>Лабораторная работа по дисциплине БКИТ №</w:t>
      </w:r>
      <w:r w:rsidR="00371433" w:rsidRPr="00371433">
        <w:rPr>
          <w:color w:val="000000" w:themeColor="text1"/>
          <w:lang w:val="ru-RU"/>
        </w:rPr>
        <w:t>4</w:t>
      </w:r>
    </w:p>
    <w:p w14:paraId="53357833" w14:textId="22761BED" w:rsidR="00FE6424" w:rsidRPr="00392508" w:rsidRDefault="00FE6424" w:rsidP="00FE6424">
      <w:pPr>
        <w:pStyle w:val="Compact"/>
        <w:jc w:val="center"/>
        <w:rPr>
          <w:i/>
          <w:lang w:val="ru-RU"/>
        </w:rPr>
      </w:pPr>
      <w:r w:rsidRPr="00392508">
        <w:rPr>
          <w:i/>
          <w:lang w:val="ru-RU"/>
        </w:rPr>
        <w:t xml:space="preserve">Выполнил: Ханмурзин Тагир, ИУ5-34, </w:t>
      </w:r>
      <w:r w:rsidR="00636CE6">
        <w:rPr>
          <w:i/>
          <w:lang w:val="ru-RU"/>
        </w:rPr>
        <w:t>24</w:t>
      </w:r>
      <w:r w:rsidRPr="00392508">
        <w:rPr>
          <w:i/>
          <w:lang w:val="ru-RU"/>
        </w:rPr>
        <w:t>.10.2017</w:t>
      </w:r>
    </w:p>
    <w:p w14:paraId="40354B35" w14:textId="57931661" w:rsidR="00FE6424" w:rsidRDefault="00FE6424" w:rsidP="00FE6424">
      <w:pPr>
        <w:pStyle w:val="Compact"/>
        <w:jc w:val="center"/>
        <w:rPr>
          <w:lang w:val="ru-RU"/>
        </w:rPr>
      </w:pPr>
    </w:p>
    <w:p w14:paraId="40CE772E" w14:textId="4BBF07C9" w:rsidR="00FE6424" w:rsidRDefault="00FE6424" w:rsidP="00FE6424">
      <w:pPr>
        <w:pStyle w:val="Compact"/>
        <w:jc w:val="center"/>
        <w:rPr>
          <w:lang w:val="ru-RU"/>
        </w:rPr>
      </w:pPr>
    </w:p>
    <w:p w14:paraId="7A9A8F52" w14:textId="16792CCF" w:rsidR="00FE6424" w:rsidRDefault="00FE6424" w:rsidP="00FE6424">
      <w:pPr>
        <w:pStyle w:val="Compact"/>
        <w:rPr>
          <w:lang w:val="ru-RU"/>
        </w:rPr>
      </w:pPr>
    </w:p>
    <w:p w14:paraId="6603D772" w14:textId="4D7308CC" w:rsidR="00FE6424" w:rsidRDefault="00FE6424" w:rsidP="00FE6424">
      <w:pPr>
        <w:pStyle w:val="Compact"/>
        <w:rPr>
          <w:b/>
          <w:lang w:val="ru-RU"/>
        </w:rPr>
      </w:pPr>
      <w:r>
        <w:rPr>
          <w:b/>
          <w:lang w:val="ru-RU"/>
        </w:rPr>
        <w:t xml:space="preserve">1. </w:t>
      </w:r>
      <w:r w:rsidRPr="00FE6424">
        <w:rPr>
          <w:b/>
          <w:lang w:val="ru-RU"/>
        </w:rPr>
        <w:t>Описание задания</w:t>
      </w:r>
    </w:p>
    <w:p w14:paraId="512553B9" w14:textId="2009C357" w:rsidR="00FE6424" w:rsidRDefault="00FE6424" w:rsidP="00FE6424">
      <w:pPr>
        <w:pStyle w:val="Compact"/>
        <w:rPr>
          <w:b/>
          <w:lang w:val="ru-RU"/>
        </w:rPr>
      </w:pPr>
    </w:p>
    <w:p w14:paraId="5D0FE0F9" w14:textId="77777777" w:rsidR="00371433" w:rsidRPr="00371433" w:rsidRDefault="00371433" w:rsidP="00371433">
      <w:pPr>
        <w:pStyle w:val="Default"/>
        <w:rPr>
          <w:rFonts w:asciiTheme="minorHAnsi" w:hAnsiTheme="minorHAnsi"/>
        </w:rPr>
      </w:pPr>
      <w:r w:rsidRPr="00371433">
        <w:rPr>
          <w:rFonts w:asciiTheme="minorHAnsi" w:hAnsiTheme="minorHAnsi"/>
        </w:rPr>
        <w:t xml:space="preserve">Разработать программу, реализующую работу с файлами. </w:t>
      </w:r>
    </w:p>
    <w:p w14:paraId="4536A592" w14:textId="77777777" w:rsidR="00371433" w:rsidRPr="00371433" w:rsidRDefault="00371433" w:rsidP="00371433">
      <w:pPr>
        <w:pStyle w:val="Default"/>
        <w:rPr>
          <w:rFonts w:asciiTheme="minorHAnsi" w:hAnsiTheme="minorHAnsi"/>
        </w:rPr>
      </w:pPr>
      <w:r w:rsidRPr="00371433">
        <w:rPr>
          <w:rFonts w:asciiTheme="minorHAnsi" w:hAnsiTheme="minorHAnsi"/>
        </w:rPr>
        <w:t xml:space="preserve">1. Программа должна быть разработана в виде приложения </w:t>
      </w:r>
      <w:proofErr w:type="spellStart"/>
      <w:r w:rsidRPr="00371433">
        <w:rPr>
          <w:rFonts w:asciiTheme="minorHAnsi" w:hAnsiTheme="minorHAnsi"/>
        </w:rPr>
        <w:t>Windows</w:t>
      </w:r>
      <w:proofErr w:type="spellEnd"/>
      <w:r w:rsidRPr="00371433">
        <w:rPr>
          <w:rFonts w:asciiTheme="minorHAnsi" w:hAnsiTheme="minorHAnsi"/>
        </w:rPr>
        <w:t xml:space="preserve"> </w:t>
      </w:r>
      <w:proofErr w:type="spellStart"/>
      <w:r w:rsidRPr="00371433">
        <w:rPr>
          <w:rFonts w:asciiTheme="minorHAnsi" w:hAnsiTheme="minorHAnsi"/>
        </w:rPr>
        <w:t>Forms</w:t>
      </w:r>
      <w:proofErr w:type="spellEnd"/>
      <w:r w:rsidRPr="00371433">
        <w:rPr>
          <w:rFonts w:asciiTheme="minorHAnsi" w:hAnsiTheme="minorHAnsi"/>
        </w:rPr>
        <w:t xml:space="preserve"> на языке C#. По желанию вместо </w:t>
      </w:r>
      <w:proofErr w:type="spellStart"/>
      <w:r w:rsidRPr="00371433">
        <w:rPr>
          <w:rFonts w:asciiTheme="minorHAnsi" w:hAnsiTheme="minorHAnsi"/>
        </w:rPr>
        <w:t>Windows</w:t>
      </w:r>
      <w:proofErr w:type="spellEnd"/>
      <w:r w:rsidRPr="00371433">
        <w:rPr>
          <w:rFonts w:asciiTheme="minorHAnsi" w:hAnsiTheme="minorHAnsi"/>
        </w:rPr>
        <w:t xml:space="preserve"> </w:t>
      </w:r>
      <w:proofErr w:type="spellStart"/>
      <w:r w:rsidRPr="00371433">
        <w:rPr>
          <w:rFonts w:asciiTheme="minorHAnsi" w:hAnsiTheme="minorHAnsi"/>
        </w:rPr>
        <w:t>Forms</w:t>
      </w:r>
      <w:proofErr w:type="spellEnd"/>
      <w:r w:rsidRPr="00371433">
        <w:rPr>
          <w:rFonts w:asciiTheme="minorHAnsi" w:hAnsiTheme="minorHAnsi"/>
        </w:rPr>
        <w:t xml:space="preserve"> возможно использование WPF (</w:t>
      </w:r>
      <w:proofErr w:type="spellStart"/>
      <w:r w:rsidRPr="00371433">
        <w:rPr>
          <w:rFonts w:asciiTheme="minorHAnsi" w:hAnsiTheme="minorHAnsi"/>
        </w:rPr>
        <w:t>Windows</w:t>
      </w:r>
      <w:proofErr w:type="spellEnd"/>
      <w:r w:rsidRPr="00371433">
        <w:rPr>
          <w:rFonts w:asciiTheme="minorHAnsi" w:hAnsiTheme="minorHAnsi"/>
        </w:rPr>
        <w:t xml:space="preserve"> </w:t>
      </w:r>
      <w:proofErr w:type="spellStart"/>
      <w:r w:rsidRPr="00371433">
        <w:rPr>
          <w:rFonts w:asciiTheme="minorHAnsi" w:hAnsiTheme="minorHAnsi"/>
        </w:rPr>
        <w:t>Presentation</w:t>
      </w:r>
      <w:proofErr w:type="spellEnd"/>
      <w:r w:rsidRPr="00371433">
        <w:rPr>
          <w:rFonts w:asciiTheme="minorHAnsi" w:hAnsiTheme="minorHAnsi"/>
        </w:rPr>
        <w:t xml:space="preserve"> </w:t>
      </w:r>
      <w:proofErr w:type="spellStart"/>
      <w:r w:rsidRPr="00371433">
        <w:rPr>
          <w:rFonts w:asciiTheme="minorHAnsi" w:hAnsiTheme="minorHAnsi"/>
        </w:rPr>
        <w:t>Foundation</w:t>
      </w:r>
      <w:proofErr w:type="spellEnd"/>
      <w:r w:rsidRPr="00371433">
        <w:rPr>
          <w:rFonts w:asciiTheme="minorHAnsi" w:hAnsiTheme="minorHAnsi"/>
        </w:rPr>
        <w:t xml:space="preserve">). </w:t>
      </w:r>
    </w:p>
    <w:p w14:paraId="5C7AA835" w14:textId="77777777" w:rsidR="00371433" w:rsidRPr="00371433" w:rsidRDefault="00371433" w:rsidP="00371433">
      <w:pPr>
        <w:pStyle w:val="Default"/>
        <w:rPr>
          <w:rFonts w:asciiTheme="minorHAnsi" w:hAnsiTheme="minorHAnsi"/>
        </w:rPr>
      </w:pPr>
      <w:r w:rsidRPr="00371433">
        <w:rPr>
          <w:rFonts w:asciiTheme="minorHAnsi" w:hAnsiTheme="minorHAnsi"/>
        </w:rPr>
        <w:t xml:space="preserve">2. Добавить кнопку, реализующую функцию чтения текстового файла в список слов </w:t>
      </w:r>
      <w:proofErr w:type="spellStart"/>
      <w:r w:rsidRPr="00371433">
        <w:rPr>
          <w:rFonts w:asciiTheme="minorHAnsi" w:hAnsiTheme="minorHAnsi"/>
        </w:rPr>
        <w:t>List</w:t>
      </w:r>
      <w:proofErr w:type="spellEnd"/>
      <w:r w:rsidRPr="00371433">
        <w:rPr>
          <w:rFonts w:asciiTheme="minorHAnsi" w:hAnsiTheme="minorHAnsi"/>
        </w:rPr>
        <w:t>&lt;</w:t>
      </w:r>
      <w:proofErr w:type="spellStart"/>
      <w:r w:rsidRPr="00371433">
        <w:rPr>
          <w:rFonts w:asciiTheme="minorHAnsi" w:hAnsiTheme="minorHAnsi"/>
        </w:rPr>
        <w:t>string</w:t>
      </w:r>
      <w:proofErr w:type="spellEnd"/>
      <w:r w:rsidRPr="00371433">
        <w:rPr>
          <w:rFonts w:asciiTheme="minorHAnsi" w:hAnsiTheme="minorHAnsi"/>
        </w:rPr>
        <w:t xml:space="preserve">&gt;. </w:t>
      </w:r>
    </w:p>
    <w:p w14:paraId="6893CEBF" w14:textId="77777777" w:rsidR="00371433" w:rsidRPr="00371433" w:rsidRDefault="00371433" w:rsidP="00371433">
      <w:pPr>
        <w:pStyle w:val="Default"/>
        <w:rPr>
          <w:rFonts w:asciiTheme="minorHAnsi" w:hAnsiTheme="minorHAnsi"/>
        </w:rPr>
      </w:pPr>
      <w:r w:rsidRPr="00371433">
        <w:rPr>
          <w:rFonts w:asciiTheme="minorHAnsi" w:hAnsiTheme="minorHAnsi"/>
        </w:rPr>
        <w:t xml:space="preserve">3. Для выбора имени файла используется класс </w:t>
      </w:r>
      <w:proofErr w:type="spellStart"/>
      <w:r w:rsidRPr="00371433">
        <w:rPr>
          <w:rFonts w:asciiTheme="minorHAnsi" w:hAnsiTheme="minorHAnsi"/>
        </w:rPr>
        <w:t>OpenFileDialog</w:t>
      </w:r>
      <w:proofErr w:type="spellEnd"/>
      <w:r w:rsidRPr="00371433">
        <w:rPr>
          <w:rFonts w:asciiTheme="minorHAnsi" w:hAnsiTheme="minorHAnsi"/>
        </w:rPr>
        <w:t>, который открывает диалоговое окно с выбором файла. Ограничить выбор только файлами с расширением «.</w:t>
      </w:r>
      <w:proofErr w:type="spellStart"/>
      <w:r w:rsidRPr="00371433">
        <w:rPr>
          <w:rFonts w:asciiTheme="minorHAnsi" w:hAnsiTheme="minorHAnsi"/>
        </w:rPr>
        <w:t>txt</w:t>
      </w:r>
      <w:proofErr w:type="spellEnd"/>
      <w:r w:rsidRPr="00371433">
        <w:rPr>
          <w:rFonts w:asciiTheme="minorHAnsi" w:hAnsiTheme="minorHAnsi"/>
        </w:rPr>
        <w:t xml:space="preserve">». </w:t>
      </w:r>
    </w:p>
    <w:p w14:paraId="096F58E5" w14:textId="77777777" w:rsidR="00371433" w:rsidRPr="00371433" w:rsidRDefault="00371433" w:rsidP="00371433">
      <w:pPr>
        <w:pStyle w:val="Default"/>
        <w:rPr>
          <w:rFonts w:asciiTheme="minorHAnsi" w:hAnsiTheme="minorHAnsi"/>
        </w:rPr>
      </w:pPr>
      <w:r w:rsidRPr="00371433">
        <w:rPr>
          <w:rFonts w:asciiTheme="minorHAnsi" w:hAnsiTheme="minorHAnsi"/>
        </w:rPr>
        <w:t xml:space="preserve">4. Для чтения из файла рекомендуется использовать статический метод </w:t>
      </w:r>
      <w:proofErr w:type="spellStart"/>
      <w:proofErr w:type="gramStart"/>
      <w:r w:rsidRPr="00371433">
        <w:rPr>
          <w:rFonts w:asciiTheme="minorHAnsi" w:hAnsiTheme="minorHAnsi"/>
        </w:rPr>
        <w:t>ReadAllText</w:t>
      </w:r>
      <w:proofErr w:type="spellEnd"/>
      <w:r w:rsidRPr="00371433">
        <w:rPr>
          <w:rFonts w:asciiTheme="minorHAnsi" w:hAnsiTheme="minorHAnsi"/>
        </w:rPr>
        <w:t>(</w:t>
      </w:r>
      <w:proofErr w:type="gramEnd"/>
      <w:r w:rsidRPr="00371433">
        <w:rPr>
          <w:rFonts w:asciiTheme="minorHAnsi" w:hAnsiTheme="minorHAnsi"/>
        </w:rPr>
        <w:t xml:space="preserve">) класса </w:t>
      </w:r>
      <w:proofErr w:type="spellStart"/>
      <w:r w:rsidRPr="00371433">
        <w:rPr>
          <w:rFonts w:asciiTheme="minorHAnsi" w:hAnsiTheme="minorHAnsi"/>
        </w:rPr>
        <w:t>File</w:t>
      </w:r>
      <w:proofErr w:type="spellEnd"/>
      <w:r w:rsidRPr="00371433">
        <w:rPr>
          <w:rFonts w:asciiTheme="minorHAnsi" w:hAnsiTheme="minorHAnsi"/>
        </w:rPr>
        <w:t xml:space="preserve"> (пространство имен System.IO). Содержимое файла считывается методом </w:t>
      </w:r>
      <w:proofErr w:type="spellStart"/>
      <w:proofErr w:type="gramStart"/>
      <w:r w:rsidRPr="00371433">
        <w:rPr>
          <w:rFonts w:asciiTheme="minorHAnsi" w:hAnsiTheme="minorHAnsi"/>
        </w:rPr>
        <w:t>ReadAllText</w:t>
      </w:r>
      <w:proofErr w:type="spellEnd"/>
      <w:r w:rsidRPr="00371433">
        <w:rPr>
          <w:rFonts w:asciiTheme="minorHAnsi" w:hAnsiTheme="minorHAnsi"/>
        </w:rPr>
        <w:t>(</w:t>
      </w:r>
      <w:proofErr w:type="gramEnd"/>
      <w:r w:rsidRPr="00371433">
        <w:rPr>
          <w:rFonts w:asciiTheme="minorHAnsi" w:hAnsiTheme="minorHAnsi"/>
        </w:rPr>
        <w:t xml:space="preserve">) в виде одной строки, далее делится на слова с использованием метода </w:t>
      </w:r>
      <w:proofErr w:type="spellStart"/>
      <w:r w:rsidRPr="00371433">
        <w:rPr>
          <w:rFonts w:asciiTheme="minorHAnsi" w:hAnsiTheme="minorHAnsi"/>
        </w:rPr>
        <w:t>Split</w:t>
      </w:r>
      <w:proofErr w:type="spellEnd"/>
      <w:r w:rsidRPr="00371433">
        <w:rPr>
          <w:rFonts w:asciiTheme="minorHAnsi" w:hAnsiTheme="minorHAnsi"/>
        </w:rPr>
        <w:t xml:space="preserve">() класса </w:t>
      </w:r>
      <w:proofErr w:type="spellStart"/>
      <w:r w:rsidRPr="00371433">
        <w:rPr>
          <w:rFonts w:asciiTheme="minorHAnsi" w:hAnsiTheme="minorHAnsi"/>
        </w:rPr>
        <w:t>string</w:t>
      </w:r>
      <w:proofErr w:type="spellEnd"/>
      <w:r w:rsidRPr="00371433">
        <w:rPr>
          <w:rFonts w:asciiTheme="minorHAnsi" w:hAnsiTheme="minorHAnsi"/>
        </w:rPr>
        <w:t xml:space="preserve">. Слова сохраняются в список </w:t>
      </w:r>
      <w:proofErr w:type="spellStart"/>
      <w:r w:rsidRPr="00371433">
        <w:rPr>
          <w:rFonts w:asciiTheme="minorHAnsi" w:hAnsiTheme="minorHAnsi"/>
        </w:rPr>
        <w:t>List</w:t>
      </w:r>
      <w:proofErr w:type="spellEnd"/>
      <w:r w:rsidRPr="00371433">
        <w:rPr>
          <w:rFonts w:asciiTheme="minorHAnsi" w:hAnsiTheme="minorHAnsi"/>
        </w:rPr>
        <w:t>&lt;</w:t>
      </w:r>
      <w:proofErr w:type="spellStart"/>
      <w:r w:rsidRPr="00371433">
        <w:rPr>
          <w:rFonts w:asciiTheme="minorHAnsi" w:hAnsiTheme="minorHAnsi"/>
        </w:rPr>
        <w:t>string</w:t>
      </w:r>
      <w:proofErr w:type="spellEnd"/>
      <w:r w:rsidRPr="00371433">
        <w:rPr>
          <w:rFonts w:asciiTheme="minorHAnsi" w:hAnsiTheme="minorHAnsi"/>
        </w:rPr>
        <w:t xml:space="preserve">&gt;. </w:t>
      </w:r>
    </w:p>
    <w:p w14:paraId="0FB20510" w14:textId="77777777" w:rsidR="00371433" w:rsidRPr="00371433" w:rsidRDefault="00371433" w:rsidP="00371433">
      <w:pPr>
        <w:pStyle w:val="Default"/>
        <w:rPr>
          <w:rFonts w:asciiTheme="minorHAnsi" w:hAnsiTheme="minorHAnsi"/>
        </w:rPr>
      </w:pPr>
      <w:r w:rsidRPr="00371433">
        <w:rPr>
          <w:rFonts w:asciiTheme="minorHAnsi" w:hAnsiTheme="minorHAnsi"/>
        </w:rPr>
        <w:t xml:space="preserve">5. При сохранении слов в список </w:t>
      </w:r>
      <w:proofErr w:type="spellStart"/>
      <w:r w:rsidRPr="00371433">
        <w:rPr>
          <w:rFonts w:asciiTheme="minorHAnsi" w:hAnsiTheme="minorHAnsi"/>
        </w:rPr>
        <w:t>List</w:t>
      </w:r>
      <w:proofErr w:type="spellEnd"/>
      <w:r w:rsidRPr="00371433">
        <w:rPr>
          <w:rFonts w:asciiTheme="minorHAnsi" w:hAnsiTheme="minorHAnsi"/>
        </w:rPr>
        <w:t>&lt;</w:t>
      </w:r>
      <w:proofErr w:type="spellStart"/>
      <w:r w:rsidRPr="00371433">
        <w:rPr>
          <w:rFonts w:asciiTheme="minorHAnsi" w:hAnsiTheme="minorHAnsi"/>
        </w:rPr>
        <w:t>string</w:t>
      </w:r>
      <w:proofErr w:type="spellEnd"/>
      <w:r w:rsidRPr="00371433">
        <w:rPr>
          <w:rFonts w:asciiTheme="minorHAnsi" w:hAnsiTheme="minorHAnsi"/>
        </w:rPr>
        <w:t xml:space="preserve">&gt; дубликаты слов не записываются. Для проверки наличия слова в списке используется метод </w:t>
      </w:r>
      <w:proofErr w:type="spellStart"/>
      <w:proofErr w:type="gramStart"/>
      <w:r w:rsidRPr="00371433">
        <w:rPr>
          <w:rFonts w:asciiTheme="minorHAnsi" w:hAnsiTheme="minorHAnsi"/>
        </w:rPr>
        <w:t>Contains</w:t>
      </w:r>
      <w:proofErr w:type="spellEnd"/>
      <w:r w:rsidRPr="00371433">
        <w:rPr>
          <w:rFonts w:asciiTheme="minorHAnsi" w:hAnsiTheme="minorHAnsi"/>
        </w:rPr>
        <w:t>(</w:t>
      </w:r>
      <w:proofErr w:type="gramEnd"/>
      <w:r w:rsidRPr="00371433">
        <w:rPr>
          <w:rFonts w:asciiTheme="minorHAnsi" w:hAnsiTheme="minorHAnsi"/>
        </w:rPr>
        <w:t xml:space="preserve">). </w:t>
      </w:r>
    </w:p>
    <w:p w14:paraId="3B78EF4F" w14:textId="77777777" w:rsidR="00371433" w:rsidRPr="00371433" w:rsidRDefault="00371433" w:rsidP="00371433">
      <w:pPr>
        <w:pStyle w:val="Default"/>
        <w:rPr>
          <w:rFonts w:asciiTheme="minorHAnsi" w:hAnsiTheme="minorHAnsi"/>
        </w:rPr>
      </w:pPr>
      <w:r w:rsidRPr="00371433">
        <w:rPr>
          <w:rFonts w:asciiTheme="minorHAnsi" w:hAnsiTheme="minorHAnsi"/>
        </w:rPr>
        <w:t xml:space="preserve">6. Вычислить время загрузки и сохранения в список с использованием класса </w:t>
      </w:r>
      <w:proofErr w:type="spellStart"/>
      <w:r w:rsidRPr="00371433">
        <w:rPr>
          <w:rFonts w:asciiTheme="minorHAnsi" w:hAnsiTheme="minorHAnsi"/>
        </w:rPr>
        <w:t>Stopwatch</w:t>
      </w:r>
      <w:proofErr w:type="spellEnd"/>
      <w:r w:rsidRPr="00371433">
        <w:rPr>
          <w:rFonts w:asciiTheme="minorHAnsi" w:hAnsiTheme="minorHAnsi"/>
        </w:rPr>
        <w:t xml:space="preserve"> (пространство имен </w:t>
      </w:r>
      <w:proofErr w:type="spellStart"/>
      <w:r w:rsidRPr="00371433">
        <w:rPr>
          <w:rFonts w:asciiTheme="minorHAnsi" w:hAnsiTheme="minorHAnsi"/>
        </w:rPr>
        <w:t>System.Diagnostics</w:t>
      </w:r>
      <w:proofErr w:type="spellEnd"/>
      <w:r w:rsidRPr="00371433">
        <w:rPr>
          <w:rFonts w:asciiTheme="minorHAnsi" w:hAnsiTheme="minorHAnsi"/>
        </w:rPr>
        <w:t>). Вычисленное время вывести на форму в поле ввода (</w:t>
      </w:r>
      <w:proofErr w:type="spellStart"/>
      <w:r w:rsidRPr="00371433">
        <w:rPr>
          <w:rFonts w:asciiTheme="minorHAnsi" w:hAnsiTheme="minorHAnsi"/>
        </w:rPr>
        <w:t>TextBox</w:t>
      </w:r>
      <w:proofErr w:type="spellEnd"/>
      <w:r w:rsidRPr="00371433">
        <w:rPr>
          <w:rFonts w:asciiTheme="minorHAnsi" w:hAnsiTheme="minorHAnsi"/>
        </w:rPr>
        <w:t>) или надпись (</w:t>
      </w:r>
      <w:proofErr w:type="spellStart"/>
      <w:r w:rsidRPr="00371433">
        <w:rPr>
          <w:rFonts w:asciiTheme="minorHAnsi" w:hAnsiTheme="minorHAnsi"/>
        </w:rPr>
        <w:t>Label</w:t>
      </w:r>
      <w:proofErr w:type="spellEnd"/>
      <w:r w:rsidRPr="00371433">
        <w:rPr>
          <w:rFonts w:asciiTheme="minorHAnsi" w:hAnsiTheme="minorHAnsi"/>
        </w:rPr>
        <w:t xml:space="preserve">). </w:t>
      </w:r>
    </w:p>
    <w:p w14:paraId="298181E4" w14:textId="77777777" w:rsidR="00371433" w:rsidRPr="00371433" w:rsidRDefault="00371433" w:rsidP="00371433">
      <w:pPr>
        <w:pStyle w:val="Default"/>
        <w:rPr>
          <w:rFonts w:asciiTheme="minorHAnsi" w:hAnsiTheme="minorHAnsi"/>
        </w:rPr>
      </w:pPr>
      <w:r w:rsidRPr="00371433">
        <w:rPr>
          <w:rFonts w:asciiTheme="minorHAnsi" w:hAnsiTheme="minorHAnsi"/>
        </w:rPr>
        <w:t xml:space="preserve">7. Добавить на форму поле ввода для поиска слова и кнопку поиска. При нажатии на кнопку поиска осуществлять поиск введенного слова в списке. </w:t>
      </w:r>
    </w:p>
    <w:p w14:paraId="336AB63F" w14:textId="4FD33184" w:rsidR="00371433" w:rsidRPr="00371433" w:rsidRDefault="00371433" w:rsidP="00371433">
      <w:pPr>
        <w:pStyle w:val="Default"/>
        <w:rPr>
          <w:rFonts w:asciiTheme="minorHAnsi" w:hAnsiTheme="minorHAnsi"/>
        </w:rPr>
      </w:pPr>
      <w:r>
        <w:rPr>
          <w:rFonts w:asciiTheme="minorHAnsi" w:hAnsiTheme="minorHAnsi"/>
        </w:rPr>
        <w:t>10</w:t>
      </w:r>
      <w:r w:rsidRPr="00371433">
        <w:rPr>
          <w:rFonts w:asciiTheme="minorHAnsi" w:hAnsiTheme="minorHAnsi"/>
        </w:rPr>
        <w:t xml:space="preserve">. </w:t>
      </w:r>
      <w:r w:rsidRPr="00371433">
        <w:rPr>
          <w:rFonts w:asciiTheme="minorHAnsi" w:hAnsiTheme="minorHAnsi"/>
          <w:color w:val="auto"/>
        </w:rPr>
        <w:t xml:space="preserve">Слово считается найденным, если оно входит в элемент списка как подстрока (метод </w:t>
      </w:r>
      <w:proofErr w:type="spellStart"/>
      <w:proofErr w:type="gramStart"/>
      <w:r w:rsidRPr="00371433">
        <w:rPr>
          <w:rFonts w:asciiTheme="minorHAnsi" w:hAnsiTheme="minorHAnsi"/>
          <w:color w:val="auto"/>
        </w:rPr>
        <w:t>Contains</w:t>
      </w:r>
      <w:proofErr w:type="spellEnd"/>
      <w:r w:rsidRPr="00371433">
        <w:rPr>
          <w:rFonts w:asciiTheme="minorHAnsi" w:hAnsiTheme="minorHAnsi"/>
          <w:color w:val="auto"/>
        </w:rPr>
        <w:t>(</w:t>
      </w:r>
      <w:proofErr w:type="gramEnd"/>
      <w:r w:rsidRPr="00371433">
        <w:rPr>
          <w:rFonts w:asciiTheme="minorHAnsi" w:hAnsiTheme="minorHAnsi"/>
          <w:color w:val="auto"/>
        </w:rPr>
        <w:t xml:space="preserve">) класса </w:t>
      </w:r>
      <w:proofErr w:type="spellStart"/>
      <w:r w:rsidRPr="00371433">
        <w:rPr>
          <w:rFonts w:asciiTheme="minorHAnsi" w:hAnsiTheme="minorHAnsi"/>
          <w:color w:val="auto"/>
        </w:rPr>
        <w:t>string</w:t>
      </w:r>
      <w:proofErr w:type="spellEnd"/>
      <w:r w:rsidRPr="00371433">
        <w:rPr>
          <w:rFonts w:asciiTheme="minorHAnsi" w:hAnsiTheme="minorHAnsi"/>
          <w:color w:val="auto"/>
        </w:rPr>
        <w:t xml:space="preserve">). </w:t>
      </w:r>
    </w:p>
    <w:p w14:paraId="1FDE53E6" w14:textId="77777777" w:rsidR="00371433" w:rsidRPr="00371433" w:rsidRDefault="00371433" w:rsidP="00371433">
      <w:pPr>
        <w:pStyle w:val="Default"/>
        <w:rPr>
          <w:rFonts w:asciiTheme="minorHAnsi" w:hAnsiTheme="minorHAnsi"/>
          <w:color w:val="auto"/>
        </w:rPr>
      </w:pPr>
      <w:r w:rsidRPr="00371433">
        <w:rPr>
          <w:rFonts w:asciiTheme="minorHAnsi" w:hAnsiTheme="minorHAnsi"/>
          <w:color w:val="auto"/>
        </w:rPr>
        <w:t>8. Добавить на форму список (</w:t>
      </w:r>
      <w:proofErr w:type="spellStart"/>
      <w:r w:rsidRPr="00371433">
        <w:rPr>
          <w:rFonts w:asciiTheme="minorHAnsi" w:hAnsiTheme="minorHAnsi"/>
          <w:color w:val="auto"/>
        </w:rPr>
        <w:t>ListBox</w:t>
      </w:r>
      <w:proofErr w:type="spellEnd"/>
      <w:r w:rsidRPr="00371433">
        <w:rPr>
          <w:rFonts w:asciiTheme="minorHAnsi" w:hAnsiTheme="minorHAnsi"/>
          <w:color w:val="auto"/>
        </w:rPr>
        <w:t>). Найденные слова выводить в список с использованием метода «</w:t>
      </w:r>
      <w:proofErr w:type="spellStart"/>
      <w:r w:rsidRPr="00371433">
        <w:rPr>
          <w:rFonts w:asciiTheme="minorHAnsi" w:hAnsiTheme="minorHAnsi"/>
          <w:color w:val="auto"/>
        </w:rPr>
        <w:t>название_списка.Items.Add</w:t>
      </w:r>
      <w:proofErr w:type="spellEnd"/>
      <w:r w:rsidRPr="00371433">
        <w:rPr>
          <w:rFonts w:asciiTheme="minorHAnsi" w:hAnsiTheme="minorHAnsi"/>
          <w:color w:val="auto"/>
        </w:rPr>
        <w:t>()». Вызовы метода «</w:t>
      </w:r>
      <w:proofErr w:type="spellStart"/>
      <w:r w:rsidRPr="00371433">
        <w:rPr>
          <w:rFonts w:asciiTheme="minorHAnsi" w:hAnsiTheme="minorHAnsi"/>
          <w:color w:val="auto"/>
        </w:rPr>
        <w:t>название_списка.Items.Add</w:t>
      </w:r>
      <w:proofErr w:type="spellEnd"/>
      <w:r w:rsidRPr="00371433">
        <w:rPr>
          <w:rFonts w:asciiTheme="minorHAnsi" w:hAnsiTheme="minorHAnsi"/>
          <w:color w:val="auto"/>
        </w:rPr>
        <w:t>()» должны находится между вызовами методов «</w:t>
      </w:r>
      <w:proofErr w:type="spellStart"/>
      <w:r w:rsidRPr="00371433">
        <w:rPr>
          <w:rFonts w:asciiTheme="minorHAnsi" w:hAnsiTheme="minorHAnsi"/>
          <w:color w:val="auto"/>
        </w:rPr>
        <w:t>название_списка.BeginUpdate</w:t>
      </w:r>
      <w:proofErr w:type="spellEnd"/>
      <w:r w:rsidRPr="00371433">
        <w:rPr>
          <w:rFonts w:asciiTheme="minorHAnsi" w:hAnsiTheme="minorHAnsi"/>
          <w:color w:val="auto"/>
        </w:rPr>
        <w:t>()» и «</w:t>
      </w:r>
      <w:proofErr w:type="spellStart"/>
      <w:r w:rsidRPr="00371433">
        <w:rPr>
          <w:rFonts w:asciiTheme="minorHAnsi" w:hAnsiTheme="minorHAnsi"/>
          <w:color w:val="auto"/>
        </w:rPr>
        <w:t>название_списка</w:t>
      </w:r>
      <w:proofErr w:type="spellEnd"/>
      <w:r w:rsidRPr="00371433">
        <w:rPr>
          <w:rFonts w:asciiTheme="minorHAnsi" w:hAnsiTheme="minorHAnsi"/>
          <w:color w:val="auto"/>
        </w:rPr>
        <w:t xml:space="preserve">. </w:t>
      </w:r>
      <w:proofErr w:type="spellStart"/>
      <w:proofErr w:type="gramStart"/>
      <w:r w:rsidRPr="00371433">
        <w:rPr>
          <w:rFonts w:asciiTheme="minorHAnsi" w:hAnsiTheme="minorHAnsi"/>
          <w:color w:val="auto"/>
        </w:rPr>
        <w:t>EndUpdate</w:t>
      </w:r>
      <w:proofErr w:type="spellEnd"/>
      <w:r w:rsidRPr="00371433">
        <w:rPr>
          <w:rFonts w:asciiTheme="minorHAnsi" w:hAnsiTheme="minorHAnsi"/>
          <w:color w:val="auto"/>
        </w:rPr>
        <w:t>(</w:t>
      </w:r>
      <w:proofErr w:type="gramEnd"/>
      <w:r w:rsidRPr="00371433">
        <w:rPr>
          <w:rFonts w:asciiTheme="minorHAnsi" w:hAnsiTheme="minorHAnsi"/>
          <w:color w:val="auto"/>
        </w:rPr>
        <w:t xml:space="preserve">)». </w:t>
      </w:r>
    </w:p>
    <w:p w14:paraId="2F455D32" w14:textId="77777777" w:rsidR="00371433" w:rsidRDefault="00371433" w:rsidP="00371433">
      <w:pPr>
        <w:pStyle w:val="Default"/>
        <w:rPr>
          <w:rFonts w:asciiTheme="minorHAnsi" w:hAnsiTheme="minorHAnsi"/>
          <w:color w:val="auto"/>
        </w:rPr>
      </w:pPr>
      <w:r w:rsidRPr="00371433">
        <w:rPr>
          <w:rFonts w:asciiTheme="minorHAnsi" w:hAnsiTheme="minorHAnsi"/>
          <w:color w:val="auto"/>
        </w:rPr>
        <w:t xml:space="preserve">9. Вычислить время поиска с использованием класса </w:t>
      </w:r>
      <w:proofErr w:type="spellStart"/>
      <w:r w:rsidRPr="00371433">
        <w:rPr>
          <w:rFonts w:asciiTheme="minorHAnsi" w:hAnsiTheme="minorHAnsi"/>
          <w:color w:val="auto"/>
        </w:rPr>
        <w:t>Stopwatch</w:t>
      </w:r>
      <w:proofErr w:type="spellEnd"/>
      <w:r w:rsidRPr="00371433">
        <w:rPr>
          <w:rFonts w:asciiTheme="minorHAnsi" w:hAnsiTheme="minorHAnsi"/>
          <w:color w:val="auto"/>
        </w:rPr>
        <w:t>. Вычисленное время вывести на форму в поле ввода (</w:t>
      </w:r>
      <w:proofErr w:type="spellStart"/>
      <w:r w:rsidRPr="00371433">
        <w:rPr>
          <w:rFonts w:asciiTheme="minorHAnsi" w:hAnsiTheme="minorHAnsi"/>
          <w:color w:val="auto"/>
        </w:rPr>
        <w:t>TextBox</w:t>
      </w:r>
      <w:proofErr w:type="spellEnd"/>
      <w:r w:rsidRPr="00371433">
        <w:rPr>
          <w:rFonts w:asciiTheme="minorHAnsi" w:hAnsiTheme="minorHAnsi"/>
          <w:color w:val="auto"/>
        </w:rPr>
        <w:t>) или надпись (</w:t>
      </w:r>
      <w:proofErr w:type="spellStart"/>
      <w:r w:rsidRPr="00371433">
        <w:rPr>
          <w:rFonts w:asciiTheme="minorHAnsi" w:hAnsiTheme="minorHAnsi"/>
          <w:color w:val="auto"/>
        </w:rPr>
        <w:t>Label</w:t>
      </w:r>
      <w:proofErr w:type="spellEnd"/>
      <w:r w:rsidRPr="00371433">
        <w:rPr>
          <w:rFonts w:asciiTheme="minorHAnsi" w:hAnsiTheme="minorHAnsi"/>
          <w:color w:val="auto"/>
        </w:rPr>
        <w:t xml:space="preserve">). </w:t>
      </w:r>
    </w:p>
    <w:p w14:paraId="4D6F8197" w14:textId="77777777" w:rsidR="00413BBF" w:rsidRDefault="00413BBF" w:rsidP="00371433">
      <w:pPr>
        <w:pStyle w:val="Default"/>
        <w:rPr>
          <w:rFonts w:asciiTheme="minorHAnsi" w:hAnsiTheme="minorHAnsi"/>
          <w:color w:val="auto"/>
        </w:rPr>
      </w:pPr>
    </w:p>
    <w:p w14:paraId="49CB5140" w14:textId="77777777" w:rsidR="00413BBF" w:rsidRDefault="00413BBF" w:rsidP="00371433">
      <w:pPr>
        <w:pStyle w:val="Default"/>
        <w:rPr>
          <w:rFonts w:asciiTheme="minorHAnsi" w:hAnsiTheme="minorHAnsi"/>
          <w:color w:val="auto"/>
        </w:rPr>
      </w:pPr>
    </w:p>
    <w:p w14:paraId="17F8E476" w14:textId="77777777" w:rsidR="00413BBF" w:rsidRDefault="00413BBF" w:rsidP="00371433">
      <w:pPr>
        <w:pStyle w:val="Default"/>
        <w:rPr>
          <w:rFonts w:asciiTheme="minorHAnsi" w:hAnsiTheme="minorHAnsi"/>
          <w:color w:val="auto"/>
        </w:rPr>
      </w:pPr>
    </w:p>
    <w:p w14:paraId="42613F09" w14:textId="77777777" w:rsidR="00413BBF" w:rsidRDefault="00413BBF" w:rsidP="00371433">
      <w:pPr>
        <w:pStyle w:val="Default"/>
        <w:rPr>
          <w:rFonts w:asciiTheme="minorHAnsi" w:hAnsiTheme="minorHAnsi"/>
          <w:color w:val="auto"/>
        </w:rPr>
      </w:pPr>
    </w:p>
    <w:p w14:paraId="27BC10A4" w14:textId="77777777" w:rsidR="00413BBF" w:rsidRDefault="00413BBF" w:rsidP="00371433">
      <w:pPr>
        <w:pStyle w:val="Default"/>
        <w:rPr>
          <w:rFonts w:asciiTheme="minorHAnsi" w:hAnsiTheme="minorHAnsi"/>
          <w:color w:val="auto"/>
        </w:rPr>
      </w:pPr>
    </w:p>
    <w:p w14:paraId="74D72B48" w14:textId="77777777" w:rsidR="00413BBF" w:rsidRDefault="00413BBF" w:rsidP="00371433">
      <w:pPr>
        <w:pStyle w:val="Default"/>
        <w:rPr>
          <w:rFonts w:asciiTheme="minorHAnsi" w:hAnsiTheme="minorHAnsi"/>
          <w:color w:val="auto"/>
        </w:rPr>
      </w:pPr>
    </w:p>
    <w:p w14:paraId="7DA462D6" w14:textId="77777777" w:rsidR="00413BBF" w:rsidRDefault="00413BBF" w:rsidP="00371433">
      <w:pPr>
        <w:pStyle w:val="Default"/>
        <w:rPr>
          <w:rFonts w:asciiTheme="minorHAnsi" w:hAnsiTheme="minorHAnsi"/>
          <w:color w:val="auto"/>
        </w:rPr>
      </w:pPr>
    </w:p>
    <w:p w14:paraId="2670AB59" w14:textId="77777777" w:rsidR="00413BBF" w:rsidRDefault="00413BBF" w:rsidP="00371433">
      <w:pPr>
        <w:pStyle w:val="Default"/>
        <w:rPr>
          <w:rFonts w:asciiTheme="minorHAnsi" w:hAnsiTheme="minorHAnsi"/>
          <w:color w:val="auto"/>
        </w:rPr>
      </w:pPr>
    </w:p>
    <w:p w14:paraId="4B6A35B2" w14:textId="77777777" w:rsidR="00413BBF" w:rsidRDefault="00413BBF" w:rsidP="00371433">
      <w:pPr>
        <w:pStyle w:val="Default"/>
        <w:rPr>
          <w:rFonts w:asciiTheme="minorHAnsi" w:hAnsiTheme="minorHAnsi"/>
          <w:color w:val="auto"/>
        </w:rPr>
      </w:pPr>
    </w:p>
    <w:p w14:paraId="449AC8A1" w14:textId="77777777" w:rsidR="00413BBF" w:rsidRDefault="00413BBF" w:rsidP="00371433">
      <w:pPr>
        <w:pStyle w:val="Default"/>
        <w:rPr>
          <w:rFonts w:asciiTheme="minorHAnsi" w:hAnsiTheme="minorHAnsi"/>
          <w:color w:val="auto"/>
        </w:rPr>
      </w:pPr>
    </w:p>
    <w:p w14:paraId="010F8F99" w14:textId="77777777" w:rsidR="00413BBF" w:rsidRPr="00371433" w:rsidRDefault="00413BBF" w:rsidP="00371433">
      <w:pPr>
        <w:pStyle w:val="Default"/>
        <w:rPr>
          <w:rFonts w:asciiTheme="minorHAnsi" w:hAnsiTheme="minorHAnsi"/>
          <w:color w:val="auto"/>
        </w:rPr>
      </w:pPr>
    </w:p>
    <w:p w14:paraId="47C60522" w14:textId="4D04A285" w:rsidR="00FE6424" w:rsidRDefault="00FE6424" w:rsidP="00FE6424">
      <w:pPr>
        <w:jc w:val="both"/>
        <w:rPr>
          <w:rFonts w:cstheme="minorHAnsi"/>
          <w:b/>
          <w:sz w:val="24"/>
          <w:szCs w:val="24"/>
        </w:rPr>
      </w:pPr>
      <w:r w:rsidRPr="00FB45F2">
        <w:rPr>
          <w:rFonts w:cstheme="minorHAnsi"/>
          <w:b/>
          <w:sz w:val="24"/>
          <w:szCs w:val="24"/>
        </w:rPr>
        <w:lastRenderedPageBreak/>
        <w:t>2.</w:t>
      </w:r>
      <w:r w:rsidRPr="00FE6424">
        <w:rPr>
          <w:rFonts w:cstheme="minorHAnsi"/>
          <w:b/>
          <w:sz w:val="24"/>
          <w:szCs w:val="24"/>
        </w:rPr>
        <w:t xml:space="preserve"> Листинг программного кода</w:t>
      </w:r>
      <w:r w:rsidR="00636CE6">
        <w:rPr>
          <w:rFonts w:cstheme="minorHAnsi"/>
          <w:b/>
          <w:sz w:val="24"/>
          <w:szCs w:val="24"/>
        </w:rPr>
        <w:t xml:space="preserve"> </w:t>
      </w:r>
    </w:p>
    <w:p w14:paraId="0719BF59" w14:textId="253C08FE" w:rsidR="00CD4B79" w:rsidRPr="008C315A" w:rsidRDefault="008C315A" w:rsidP="00FE6424">
      <w:pPr>
        <w:jc w:val="both"/>
        <w:rPr>
          <w:rFonts w:cstheme="minorHAnsi"/>
          <w:b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lang w:val="en-US"/>
        </w:rPr>
        <w:t>Form1.Designer.cs</w:t>
      </w:r>
      <w:r w:rsidRPr="008C315A">
        <w:rPr>
          <w:rFonts w:cstheme="minorHAnsi"/>
          <w:b/>
          <w:sz w:val="24"/>
          <w:szCs w:val="24"/>
          <w:lang w:val="en-US"/>
        </w:rPr>
        <w:t>:</w:t>
      </w:r>
    </w:p>
    <w:p w14:paraId="19042AE2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amespace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ab_4</w:t>
      </w:r>
    </w:p>
    <w:p w14:paraId="4FEDD141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{</w:t>
      </w:r>
    </w:p>
    <w:p w14:paraId="71818A72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artial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orm1</w:t>
      </w:r>
    </w:p>
    <w:p w14:paraId="11A91D78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1FDC475B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mponentModel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IContainer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omponents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ull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60AA41D4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otected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verride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ispose(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bool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isposing)</w:t>
      </w:r>
    </w:p>
    <w:p w14:paraId="7EAC3EB3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30EE4D51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disposing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amp;&amp;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components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!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ull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)</w:t>
      </w:r>
    </w:p>
    <w:p w14:paraId="4118F2AB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75226694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mponent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ispose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43C64183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27CC2146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base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ispose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isposing);</w:t>
      </w:r>
    </w:p>
    <w:p w14:paraId="5D25365F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77A3C056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</w:p>
    <w:p w14:paraId="60169DAC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nitializeComponent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</w:t>
      </w:r>
    </w:p>
    <w:p w14:paraId="5EABC831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7F2BF18A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Button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53DE30FE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istBox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0E0A75D7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1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abel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42576C5B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2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abel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2EE4C231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Button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8FA9131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1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TextBox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5FA0D1E6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SuspendLayout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();</w:t>
      </w:r>
    </w:p>
    <w:p w14:paraId="37A1613C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</w:t>
      </w:r>
    </w:p>
    <w:p w14:paraId="451C1E3A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Кнопка загрузки новых данных</w:t>
      </w:r>
    </w:p>
    <w:p w14:paraId="62C07255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0BEF09DD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cation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oint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8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2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6C5A14BC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ame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proofErr w:type="spellStart"/>
      <w:r w:rsidRPr="008C315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loadb</w:t>
      </w:r>
      <w:proofErr w:type="spellEnd"/>
      <w:r w:rsidRPr="008C315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56DA6C01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ize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20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3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46E3802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abIndex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63676FCE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8C315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Загрузить</w:t>
      </w:r>
      <w:r w:rsidRPr="008C315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данные</w:t>
      </w:r>
      <w:r w:rsidRPr="008C315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12390BD4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UseVisualStyleBackColor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rue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31877D43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ick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EventHandler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utton1_Click);</w:t>
      </w:r>
    </w:p>
    <w:p w14:paraId="35DD447D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04993E63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Окно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разобранных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слов</w:t>
      </w:r>
    </w:p>
    <w:p w14:paraId="05FB20AE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0E2155FB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attingEnabled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rue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2FEC3C73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cation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oint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8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48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4D7DF72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ame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listBox1"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38A3DFD2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ize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00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300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01CE591A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abIndex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643CFDCE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12E1ACFF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label1</w:t>
      </w:r>
    </w:p>
    <w:p w14:paraId="76B65EFE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4D67247E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1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utoSize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rue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08EFD71C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1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cation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oint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55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48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741BFEC6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1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ame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label1"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7109D535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1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ize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3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21454605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1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abIndex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799BF9B7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6FC7E1C1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label2</w:t>
      </w:r>
    </w:p>
    <w:p w14:paraId="622CA81D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663A5C3D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2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utoSize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rue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67F18C17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2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cation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oint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55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63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389838D4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2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ame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label2"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2C8FB20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2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ize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3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3356D9DC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label2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TabIndex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eastAsia="ru-RU"/>
        </w:rPr>
        <w:t>3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;</w:t>
      </w:r>
    </w:p>
    <w:p w14:paraId="25F0A198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</w:t>
      </w:r>
    </w:p>
    <w:p w14:paraId="1B740170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lastRenderedPageBreak/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Кнопка поиска текста</w:t>
      </w:r>
    </w:p>
    <w:p w14:paraId="4C67E886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4950376B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cation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oint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411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2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256ADC70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findb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Name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8C315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</w:t>
      </w:r>
      <w:proofErr w:type="spellStart"/>
      <w:r w:rsidRPr="008C315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findb</w:t>
      </w:r>
      <w:proofErr w:type="spellEnd"/>
      <w:r w:rsidRPr="008C315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;</w:t>
      </w:r>
    </w:p>
    <w:p w14:paraId="0F9782FE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ize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20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3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4288F6A2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abIndex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5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1B6A6CB6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8C315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Найти</w:t>
      </w:r>
      <w:r w:rsidRPr="008C315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лово</w:t>
      </w:r>
      <w:r w:rsidRPr="008C315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5CD93D02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UseVisualStyleBackColor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rue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15066D17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ick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EventHandler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_Click);</w:t>
      </w:r>
    </w:p>
    <w:p w14:paraId="3293CC65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6B150BA4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Строка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оиска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слова</w:t>
      </w:r>
    </w:p>
    <w:p w14:paraId="216C8153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5AAA129C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1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cation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oint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56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4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4998D31F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1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ame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textBox1"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06E82E0C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1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ize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40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0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143B3769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1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abIndex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6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3EC981B3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53817F9A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Главное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окно</w:t>
      </w:r>
    </w:p>
    <w:p w14:paraId="2A090D0A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</w:p>
    <w:p w14:paraId="38460729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ackColor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ystemColor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ppWorkspace;</w:t>
      </w:r>
    </w:p>
    <w:p w14:paraId="718D7128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utoScaleDimensions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F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6F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13F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5A3AED63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utoScaleMode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AutoScaleMode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nt;</w:t>
      </w:r>
    </w:p>
    <w:p w14:paraId="21B1D17F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ientSize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ize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590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, </w:t>
      </w:r>
      <w:r w:rsidRPr="008C315A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350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3DBEC982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rol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1);</w:t>
      </w:r>
    </w:p>
    <w:p w14:paraId="5B4547EE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rol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spellStart"/>
      <w:proofErr w:type="gramEnd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0BE56F26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rol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2);</w:t>
      </w:r>
    </w:p>
    <w:p w14:paraId="7BE5B7AD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rol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abel1);</w:t>
      </w:r>
    </w:p>
    <w:p w14:paraId="36C474DD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rol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);</w:t>
      </w:r>
    </w:p>
    <w:p w14:paraId="29C4166E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rol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spellStart"/>
      <w:proofErr w:type="gramEnd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629D5320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Name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Form1"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88AD24F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8C315A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Lab_4"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10B2F8D1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ResumeLayout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(</w:t>
      </w:r>
      <w:proofErr w:type="spellStart"/>
      <w:r w:rsidRPr="008C315A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false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);</w:t>
      </w:r>
    </w:p>
    <w:p w14:paraId="3D0034C8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hi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erformLayout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4BF5A1BD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</w:p>
    <w:p w14:paraId="294ABBA2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330D05E0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</w:p>
    <w:p w14:paraId="15A73BEB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Button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oadb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BB25C2B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istBox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istBox1;</w:t>
      </w:r>
    </w:p>
    <w:p w14:paraId="1486C77F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abel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abel1;</w:t>
      </w:r>
    </w:p>
    <w:p w14:paraId="11A01FDE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abel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abel2;</w:t>
      </w:r>
    </w:p>
    <w:p w14:paraId="46F33B20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Button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b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7C300C4B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8C315A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r w:rsidRPr="008C315A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8C315A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TextBox</w:t>
      </w:r>
      <w:proofErr w:type="spellEnd"/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textBox1;</w:t>
      </w:r>
    </w:p>
    <w:p w14:paraId="5A5498FF" w14:textId="77777777" w:rsidR="008C315A" w:rsidRPr="008C315A" w:rsidRDefault="008C315A" w:rsidP="008C315A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}</w:t>
      </w:r>
    </w:p>
    <w:p w14:paraId="727FA078" w14:textId="64B70615" w:rsidR="008C315A" w:rsidRPr="00450473" w:rsidRDefault="008C315A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8C315A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}</w:t>
      </w:r>
    </w:p>
    <w:p w14:paraId="467D890E" w14:textId="0BB10519" w:rsidR="008C315A" w:rsidRPr="00450473" w:rsidRDefault="008C315A" w:rsidP="00FE6424">
      <w:pPr>
        <w:jc w:val="both"/>
        <w:rPr>
          <w:rFonts w:cstheme="minorHAnsi"/>
          <w:b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lang w:val="en-US"/>
        </w:rPr>
        <w:t>Form1.cs</w:t>
      </w:r>
      <w:r w:rsidRPr="00450473">
        <w:rPr>
          <w:rFonts w:cstheme="minorHAnsi"/>
          <w:b/>
          <w:sz w:val="24"/>
          <w:szCs w:val="24"/>
          <w:lang w:val="en-US"/>
        </w:rPr>
        <w:t>:</w:t>
      </w:r>
    </w:p>
    <w:p w14:paraId="459C06A1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;</w:t>
      </w:r>
    </w:p>
    <w:p w14:paraId="0DB715C0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O;</w:t>
      </w:r>
    </w:p>
    <w:p w14:paraId="43CA1043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iagnostics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39DEA5F1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llections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Generic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2D90F2F5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mponentModel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2CC563C4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ata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2B9129F9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Drawing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7B041224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nq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6638E35D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2F776364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hreading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asks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122CCFCB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ystem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indows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orms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5C2C57C4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</w:p>
    <w:p w14:paraId="2C2FDCCF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amespace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ab_4</w:t>
      </w:r>
    </w:p>
    <w:p w14:paraId="4336CC89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{</w:t>
      </w:r>
    </w:p>
    <w:p w14:paraId="28518DB8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artial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orm1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: </w:t>
      </w:r>
      <w:r w:rsidRPr="00450473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orm</w:t>
      </w:r>
    </w:p>
    <w:p w14:paraId="5BB69F8A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081346DB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lastRenderedPageBreak/>
        <w:t>        </w:t>
      </w:r>
      <w:r w:rsidRPr="00450473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topwatch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l 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450473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Stopwatch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 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Часы</w:t>
      </w:r>
    </w:p>
    <w:p w14:paraId="6691EB3D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ublic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Form1() 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Запуск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с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Program</w:t>
      </w:r>
    </w:p>
    <w:p w14:paraId="06FA7F65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52F5FF4F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nitializeComponent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 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Инициализация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всех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компонентов</w:t>
      </w:r>
    </w:p>
    <w:p w14:paraId="42506DB0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228CD9AC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button1_Click(</w:t>
      </w:r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bject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ender, </w:t>
      </w:r>
      <w:r w:rsidRPr="00450473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EventArgs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e)  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Кнопка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: 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Загрузка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файла</w:t>
      </w:r>
    </w:p>
    <w:p w14:paraId="10876212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34CA0410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et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450AA424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r w:rsidRPr="00450473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OpenFileDialog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win1 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450473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OpenFileDialog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4447DA1C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win1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nitialDirectory 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\\Mac/Home/Documents/Course_2\bkIT/Lab_4"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138746A1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win1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lter 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txt files (*.txt)|*.txt"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47AD5BE4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win1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lterIndex 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60AB05A7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win1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toreDirectory 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rue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1C04D0FB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win1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howDialog() 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=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450473">
        <w:rPr>
          <w:rFonts w:ascii="Consolas" w:eastAsia="Times New Roman" w:hAnsi="Consolas" w:cs="Consolas"/>
          <w:color w:val="B8D7A3"/>
          <w:sz w:val="20"/>
          <w:szCs w:val="20"/>
          <w:lang w:val="en-US" w:eastAsia="ru-RU"/>
        </w:rPr>
        <w:t>DialogResult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OK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7FD1E394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3214A006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try</w:t>
      </w:r>
      <w:proofErr w:type="gramEnd"/>
    </w:p>
    <w:p w14:paraId="5C4BD860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{</w:t>
      </w:r>
    </w:p>
    <w:p w14:paraId="64B8BEAD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spellStart"/>
      <w:proofErr w:type="gram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tart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 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Запуск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отсчёта</w:t>
      </w:r>
    </w:p>
    <w:p w14:paraId="1E77F0F4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buf 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File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adAllText(win1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leName);</w:t>
      </w:r>
    </w:p>
    <w:p w14:paraId="7A638F03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r w:rsidRPr="00450473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ist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a 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ew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ist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proofErr w:type="gram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58726624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[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] buf2 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uf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plit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;</w:t>
      </w:r>
    </w:p>
    <w:p w14:paraId="37C55D41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spellStart"/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oreach</w:t>
      </w:r>
      <w:proofErr w:type="spellEnd"/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 </w:t>
      </w:r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buf2)</w:t>
      </w:r>
    </w:p>
    <w:p w14:paraId="299748DA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{</w:t>
      </w:r>
    </w:p>
    <w:p w14:paraId="2BD29C8D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</w:t>
      </w: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!</w:t>
      </w:r>
      <w:proofErr w:type="spell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ontains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l))</w:t>
      </w:r>
    </w:p>
    <w:p w14:paraId="49CCA065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        </w:t>
      </w:r>
      <w:proofErr w:type="spellStart"/>
      <w:proofErr w:type="gram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);</w:t>
      </w:r>
    </w:p>
    <w:p w14:paraId="4A320DFE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}</w:t>
      </w:r>
    </w:p>
    <w:p w14:paraId="7D4FB82A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spellStart"/>
      <w:proofErr w:type="gram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ort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76591CDD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spellStart"/>
      <w:proofErr w:type="gram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ToListBox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);</w:t>
      </w:r>
    </w:p>
    <w:p w14:paraId="53B542FE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spellStart"/>
      <w:proofErr w:type="gram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top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 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Тормозим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таймер</w:t>
      </w:r>
    </w:p>
    <w:p w14:paraId="6BD7FC16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label1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 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Чтение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файла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, 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ортировка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и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вывод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лов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: "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ElapsedMilliseconds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 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 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миллисекунд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57EED4D2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}</w:t>
      </w:r>
    </w:p>
    <w:p w14:paraId="00676DCF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atch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50473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Exception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ex)</w:t>
      </w:r>
    </w:p>
    <w:p w14:paraId="1AEC58CC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{</w:t>
      </w:r>
    </w:p>
    <w:p w14:paraId="78173F3B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spellStart"/>
      <w:proofErr w:type="gramStart"/>
      <w:r w:rsidRPr="00450473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MessageBox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how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Ошибка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чтения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файла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!\n"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ex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Message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2EE1C0B5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}</w:t>
      </w:r>
    </w:p>
    <w:p w14:paraId="25AAA66A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1EBEEF00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1DE39936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ToListBox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450473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List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lt;</w:t>
      </w:r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&gt; a)</w:t>
      </w:r>
    </w:p>
    <w:p w14:paraId="3F7967A9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2F8A9D54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</w:p>
    <w:p w14:paraId="73C27EAC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gram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eginUpdate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0782808D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foreach</w:t>
      </w:r>
      <w:proofErr w:type="spellEnd"/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l </w:t>
      </w:r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n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)</w:t>
      </w:r>
    </w:p>
    <w:p w14:paraId="348A62A3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3BF6D0A5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proofErr w:type="gram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tems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dd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);</w:t>
      </w:r>
    </w:p>
    <w:p w14:paraId="06AF2415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}</w:t>
      </w:r>
    </w:p>
    <w:p w14:paraId="080800D1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gram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EndUpdate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3613F478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}</w:t>
      </w:r>
    </w:p>
    <w:p w14:paraId="36966F51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proofErr w:type="gramStart"/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private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findb_Click(</w:t>
      </w:r>
      <w:r w:rsidRPr="00450473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bject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ender, </w:t>
      </w:r>
      <w:r w:rsidRPr="00450473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EventArgs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e)      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Кнопка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: 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оиск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слова</w:t>
      </w:r>
    </w:p>
    <w:p w14:paraId="44395A75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675000C9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set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033B0766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tart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0A978882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listBox1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electedIndex 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listBox1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FindStringExact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Box1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);</w:t>
      </w:r>
    </w:p>
    <w:p w14:paraId="725C9C65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proofErr w:type="spellStart"/>
      <w:proofErr w:type="gram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top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65E8D63A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label2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ext 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Поиск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в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списке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: "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ElapsedMilliseconds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oString</w:t>
      </w:r>
      <w:proofErr w:type="spell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 </w:t>
      </w:r>
      <w:r w:rsidRPr="00450473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 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миллисекунд</w:t>
      </w:r>
      <w:r w:rsidRPr="00450473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306F5041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450473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}</w:t>
      </w:r>
    </w:p>
    <w:p w14:paraId="396697A5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}</w:t>
      </w:r>
    </w:p>
    <w:p w14:paraId="2FD45A1A" w14:textId="77777777" w:rsidR="00450473" w:rsidRPr="00450473" w:rsidRDefault="00450473" w:rsidP="00450473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450473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}</w:t>
      </w:r>
    </w:p>
    <w:p w14:paraId="46C63C62" w14:textId="60A9EED4" w:rsidR="005D7901" w:rsidRDefault="005D365C" w:rsidP="00FE6424">
      <w:pPr>
        <w:jc w:val="both"/>
        <w:rPr>
          <w:rFonts w:cstheme="minorHAnsi"/>
          <w:b/>
          <w:sz w:val="24"/>
          <w:szCs w:val="24"/>
        </w:rPr>
      </w:pPr>
      <w:r>
        <w:rPr>
          <w:noProof/>
          <w:lang w:eastAsia="ru-RU"/>
        </w:rPr>
        <w:lastRenderedPageBreak/>
        <w:drawing>
          <wp:anchor distT="0" distB="0" distL="114300" distR="114300" simplePos="0" relativeHeight="251659264" behindDoc="1" locked="0" layoutInCell="1" allowOverlap="1" wp14:anchorId="0AC9A2F3" wp14:editId="074EF7D8">
            <wp:simplePos x="0" y="0"/>
            <wp:positionH relativeFrom="page">
              <wp:align>center</wp:align>
            </wp:positionH>
            <wp:positionV relativeFrom="paragraph">
              <wp:posOffset>327660</wp:posOffset>
            </wp:positionV>
            <wp:extent cx="5753100" cy="3695700"/>
            <wp:effectExtent l="0" t="0" r="0" b="0"/>
            <wp:wrapNone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7901">
        <w:rPr>
          <w:rFonts w:cstheme="minorHAnsi"/>
          <w:b/>
          <w:sz w:val="24"/>
          <w:szCs w:val="24"/>
        </w:rPr>
        <w:t>3. Тест работы</w:t>
      </w:r>
      <w:r w:rsidR="00636CE6">
        <w:rPr>
          <w:rFonts w:cstheme="minorHAnsi"/>
          <w:b/>
          <w:sz w:val="24"/>
          <w:szCs w:val="24"/>
        </w:rPr>
        <w:t xml:space="preserve"> </w:t>
      </w:r>
    </w:p>
    <w:p w14:paraId="6E2A872F" w14:textId="43492D89" w:rsidR="00E81DC9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66DFE2A2" w14:textId="6C5B2EC7" w:rsidR="00B8090D" w:rsidRDefault="00B8090D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2B13C987" w14:textId="77777777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312715D6" w14:textId="711067F3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437D8BC2" w14:textId="77777777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42676339" w14:textId="77777777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13566211" w14:textId="77777777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73FCF047" w14:textId="6D7494EA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499AC648" w14:textId="14E544FE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51B5A6F9" w14:textId="77777777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40D39119" w14:textId="77777777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0F72427A" w14:textId="77777777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2D6D065B" w14:textId="0D61532A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4A99A833" w14:textId="77777777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03D68FE3" w14:textId="5A792FFB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595AA565" w14:textId="5C123DE9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0587FACC" w14:textId="77777777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4CAD1530" w14:textId="5E77426D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2712AB4E" w14:textId="2A0D5708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12429326" w14:textId="6143E207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1F13DB0B" w14:textId="315E54EF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36065B5C" w14:textId="28B1BBFE" w:rsidR="00B8090D" w:rsidRDefault="00B8090D" w:rsidP="00C776F2">
      <w:pPr>
        <w:spacing w:after="0" w:line="240" w:lineRule="auto"/>
        <w:ind w:left="-227"/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Нажав на кнопку «Загрузить данные» выбираем нужный документ в формате «</w:t>
      </w:r>
      <w:r w:rsidRPr="00B8090D">
        <w:rPr>
          <w:rFonts w:cstheme="minorHAnsi"/>
          <w:color w:val="000000" w:themeColor="text1"/>
          <w:sz w:val="24"/>
          <w:szCs w:val="24"/>
        </w:rPr>
        <w:t>.</w:t>
      </w:r>
      <w:r>
        <w:rPr>
          <w:rFonts w:cstheme="minorHAnsi"/>
          <w:color w:val="000000" w:themeColor="text1"/>
          <w:sz w:val="24"/>
          <w:szCs w:val="24"/>
          <w:lang w:val="en-US"/>
        </w:rPr>
        <w:t>txt</w:t>
      </w:r>
      <w:r>
        <w:rPr>
          <w:rFonts w:cstheme="minorHAnsi"/>
          <w:color w:val="000000" w:themeColor="text1"/>
          <w:sz w:val="24"/>
          <w:szCs w:val="24"/>
        </w:rPr>
        <w:t>».</w:t>
      </w:r>
    </w:p>
    <w:p w14:paraId="77A7076C" w14:textId="6E4D5089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  <w:r>
        <w:rPr>
          <w:noProof/>
          <w:lang w:eastAsia="ru-RU"/>
        </w:rPr>
        <w:drawing>
          <wp:anchor distT="0" distB="0" distL="114300" distR="114300" simplePos="0" relativeHeight="251658240" behindDoc="1" locked="0" layoutInCell="1" allowOverlap="1" wp14:anchorId="58E99BC7" wp14:editId="4CBB5965">
            <wp:simplePos x="0" y="0"/>
            <wp:positionH relativeFrom="page">
              <wp:align>center</wp:align>
            </wp:positionH>
            <wp:positionV relativeFrom="paragraph">
              <wp:posOffset>125095</wp:posOffset>
            </wp:positionV>
            <wp:extent cx="5940425" cy="3392805"/>
            <wp:effectExtent l="0" t="0" r="3175" b="0"/>
            <wp:wrapNone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92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DDE102" w14:textId="4AFE7466" w:rsidR="005D365C" w:rsidRDefault="005D365C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5D40C88B" w14:textId="77777777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3CED559A" w14:textId="04DB8A2B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77F9D693" w14:textId="67A5CF31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46A9B93E" w14:textId="6E20554F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78345277" w14:textId="77777777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0A4CA25C" w14:textId="77777777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38FD521A" w14:textId="36C76ED6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69438F80" w14:textId="6AFD7AD8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5FE51C75" w14:textId="4170DFB5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7381911D" w14:textId="5A221DDE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4CA8F2DB" w14:textId="7F5D9E02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08799600" w14:textId="0E4C8A28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3B7C3AB1" w14:textId="6D28E77A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27E47716" w14:textId="5EB9243D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02B95838" w14:textId="5E373732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1B7A0BED" w14:textId="03D72CD5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342843B0" w14:textId="0721BD7F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07B99773" w14:textId="4E8869BB" w:rsidR="00C776F2" w:rsidRDefault="00C776F2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p w14:paraId="4E8EB9A6" w14:textId="3C8150E0" w:rsidR="00C776F2" w:rsidRDefault="00C776F2" w:rsidP="00C776F2">
      <w:pPr>
        <w:spacing w:after="0" w:line="240" w:lineRule="auto"/>
        <w:ind w:left="-340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Программа заполнит словами из документа память для дальнейших операций. Так же произведёт расчёт затраченного на операции времени и выведет на панель. Введя слово из документа и нажав на кнопку «Найти слово» произведётся поиск данного слова в памяти. При успешном нахождении, результат будет выделен в поле.</w:t>
      </w:r>
    </w:p>
    <w:p w14:paraId="66A46531" w14:textId="2A1BE285" w:rsidR="00D240E6" w:rsidRDefault="00D240E6" w:rsidP="00C776F2">
      <w:pPr>
        <w:spacing w:after="0" w:line="240" w:lineRule="auto"/>
        <w:ind w:left="-340"/>
        <w:rPr>
          <w:rFonts w:cstheme="minorHAnsi"/>
          <w:color w:val="000000" w:themeColor="text1"/>
          <w:sz w:val="24"/>
          <w:szCs w:val="24"/>
        </w:rPr>
      </w:pPr>
    </w:p>
    <w:p w14:paraId="13A5BF9E" w14:textId="7CACB8B7" w:rsidR="00D240E6" w:rsidRDefault="00D240E6" w:rsidP="00C776F2">
      <w:pPr>
        <w:spacing w:after="0" w:line="240" w:lineRule="auto"/>
        <w:ind w:left="-340"/>
        <w:rPr>
          <w:rFonts w:cstheme="minorHAnsi"/>
          <w:color w:val="000000" w:themeColor="text1"/>
          <w:sz w:val="24"/>
          <w:szCs w:val="24"/>
        </w:rPr>
      </w:pPr>
    </w:p>
    <w:p w14:paraId="58B4CB71" w14:textId="09373D58" w:rsidR="00D240E6" w:rsidRDefault="00D240E6" w:rsidP="00C776F2">
      <w:pPr>
        <w:spacing w:after="0" w:line="240" w:lineRule="auto"/>
        <w:ind w:left="-340"/>
        <w:rPr>
          <w:rFonts w:cstheme="minorHAnsi"/>
          <w:color w:val="000000" w:themeColor="text1"/>
          <w:sz w:val="24"/>
          <w:szCs w:val="24"/>
        </w:rPr>
      </w:pPr>
      <w:bookmarkStart w:id="2" w:name="_GoBack"/>
      <w:r>
        <w:rPr>
          <w:noProof/>
          <w:lang w:eastAsia="ru-RU"/>
        </w:rPr>
        <w:lastRenderedPageBreak/>
        <w:drawing>
          <wp:anchor distT="0" distB="0" distL="114300" distR="114300" simplePos="0" relativeHeight="251660288" behindDoc="1" locked="0" layoutInCell="1" allowOverlap="1" wp14:anchorId="7709E6F2" wp14:editId="0514ED55">
            <wp:simplePos x="0" y="0"/>
            <wp:positionH relativeFrom="page">
              <wp:align>center</wp:align>
            </wp:positionH>
            <wp:positionV relativeFrom="paragraph">
              <wp:posOffset>-5715</wp:posOffset>
            </wp:positionV>
            <wp:extent cx="5772150" cy="3686175"/>
            <wp:effectExtent l="0" t="0" r="0" b="9525"/>
            <wp:wrapNone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2"/>
    </w:p>
    <w:p w14:paraId="2AED8CFD" w14:textId="77777777" w:rsidR="00D240E6" w:rsidRDefault="00D240E6" w:rsidP="00C776F2">
      <w:pPr>
        <w:spacing w:after="0" w:line="240" w:lineRule="auto"/>
        <w:ind w:left="-340"/>
        <w:rPr>
          <w:rFonts w:cstheme="minorHAnsi"/>
          <w:color w:val="000000" w:themeColor="text1"/>
          <w:sz w:val="24"/>
          <w:szCs w:val="24"/>
        </w:rPr>
      </w:pPr>
    </w:p>
    <w:p w14:paraId="76467EB4" w14:textId="77777777" w:rsidR="00D240E6" w:rsidRDefault="00D240E6" w:rsidP="00C776F2">
      <w:pPr>
        <w:spacing w:after="0" w:line="240" w:lineRule="auto"/>
        <w:ind w:left="-340"/>
        <w:rPr>
          <w:rFonts w:cstheme="minorHAnsi"/>
          <w:color w:val="000000" w:themeColor="text1"/>
          <w:sz w:val="24"/>
          <w:szCs w:val="24"/>
        </w:rPr>
      </w:pPr>
    </w:p>
    <w:p w14:paraId="0977B375" w14:textId="77777777" w:rsidR="00D240E6" w:rsidRDefault="00D240E6" w:rsidP="00C776F2">
      <w:pPr>
        <w:spacing w:after="0" w:line="240" w:lineRule="auto"/>
        <w:ind w:left="-340"/>
        <w:rPr>
          <w:rFonts w:cstheme="minorHAnsi"/>
          <w:color w:val="000000" w:themeColor="text1"/>
          <w:sz w:val="24"/>
          <w:szCs w:val="24"/>
        </w:rPr>
      </w:pPr>
    </w:p>
    <w:p w14:paraId="502C50EA" w14:textId="77777777" w:rsidR="00D240E6" w:rsidRDefault="00D240E6" w:rsidP="00C776F2">
      <w:pPr>
        <w:spacing w:after="0" w:line="240" w:lineRule="auto"/>
        <w:ind w:left="-340"/>
        <w:rPr>
          <w:rFonts w:cstheme="minorHAnsi"/>
          <w:color w:val="000000" w:themeColor="text1"/>
          <w:sz w:val="24"/>
          <w:szCs w:val="24"/>
        </w:rPr>
      </w:pPr>
    </w:p>
    <w:p w14:paraId="4F2910CD" w14:textId="77777777" w:rsidR="00D240E6" w:rsidRDefault="00D240E6" w:rsidP="00C776F2">
      <w:pPr>
        <w:spacing w:after="0" w:line="240" w:lineRule="auto"/>
        <w:ind w:left="-340"/>
        <w:rPr>
          <w:rFonts w:cstheme="minorHAnsi"/>
          <w:color w:val="000000" w:themeColor="text1"/>
          <w:sz w:val="24"/>
          <w:szCs w:val="24"/>
        </w:rPr>
      </w:pPr>
    </w:p>
    <w:p w14:paraId="7576629C" w14:textId="77777777" w:rsidR="00D240E6" w:rsidRDefault="00D240E6" w:rsidP="00C776F2">
      <w:pPr>
        <w:spacing w:after="0" w:line="240" w:lineRule="auto"/>
        <w:ind w:left="-340"/>
        <w:rPr>
          <w:rFonts w:cstheme="minorHAnsi"/>
          <w:color w:val="000000" w:themeColor="text1"/>
          <w:sz w:val="24"/>
          <w:szCs w:val="24"/>
        </w:rPr>
      </w:pPr>
    </w:p>
    <w:p w14:paraId="59B1E837" w14:textId="77777777" w:rsidR="00D240E6" w:rsidRPr="00B8090D" w:rsidRDefault="00D240E6" w:rsidP="00C776F2">
      <w:pPr>
        <w:spacing w:after="0" w:line="240" w:lineRule="auto"/>
        <w:ind w:left="-340"/>
        <w:rPr>
          <w:rFonts w:cstheme="minorHAnsi"/>
          <w:color w:val="000000" w:themeColor="text1"/>
          <w:sz w:val="24"/>
          <w:szCs w:val="24"/>
        </w:rPr>
      </w:pPr>
    </w:p>
    <w:sectPr w:rsidR="00D240E6" w:rsidRPr="00B8090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BC65D9"/>
    <w:multiLevelType w:val="hybridMultilevel"/>
    <w:tmpl w:val="7AC2F4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97970"/>
    <w:multiLevelType w:val="hybridMultilevel"/>
    <w:tmpl w:val="9FC013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3287E06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5C417630"/>
    <w:multiLevelType w:val="hybridMultilevel"/>
    <w:tmpl w:val="800EF6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AE1877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56F0"/>
    <w:rsid w:val="00355A08"/>
    <w:rsid w:val="00371433"/>
    <w:rsid w:val="00392508"/>
    <w:rsid w:val="00413BBF"/>
    <w:rsid w:val="00450473"/>
    <w:rsid w:val="00561CD6"/>
    <w:rsid w:val="005D365C"/>
    <w:rsid w:val="005D7901"/>
    <w:rsid w:val="00636CE6"/>
    <w:rsid w:val="006F6E10"/>
    <w:rsid w:val="008C315A"/>
    <w:rsid w:val="00A76EC3"/>
    <w:rsid w:val="00B8090D"/>
    <w:rsid w:val="00C27D6B"/>
    <w:rsid w:val="00C776F2"/>
    <w:rsid w:val="00C81532"/>
    <w:rsid w:val="00CD4B79"/>
    <w:rsid w:val="00D240E6"/>
    <w:rsid w:val="00E64092"/>
    <w:rsid w:val="00E81DC9"/>
    <w:rsid w:val="00FB45F2"/>
    <w:rsid w:val="00FE1021"/>
    <w:rsid w:val="00FE6424"/>
    <w:rsid w:val="00FF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512DD2"/>
  <w15:chartTrackingRefBased/>
  <w15:docId w15:val="{1A682701-4B75-44BA-A544-5C857C28C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0"/>
    <w:link w:val="20"/>
    <w:uiPriority w:val="9"/>
    <w:unhideWhenUsed/>
    <w:qFormat/>
    <w:rsid w:val="00FE642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FE6424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40">
    <w:name w:val="Заголовок 4 Знак"/>
    <w:basedOn w:val="a1"/>
    <w:link w:val="4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customStyle="1" w:styleId="Compact">
    <w:name w:val="Compact"/>
    <w:basedOn w:val="a0"/>
    <w:qFormat/>
    <w:rsid w:val="00FE6424"/>
    <w:pPr>
      <w:spacing w:before="36" w:after="36" w:line="240" w:lineRule="auto"/>
    </w:pPr>
    <w:rPr>
      <w:sz w:val="24"/>
      <w:szCs w:val="24"/>
      <w:lang w:val="en-US"/>
    </w:rPr>
  </w:style>
  <w:style w:type="paragraph" w:styleId="a0">
    <w:name w:val="Body Text"/>
    <w:basedOn w:val="a"/>
    <w:link w:val="a4"/>
    <w:uiPriority w:val="99"/>
    <w:semiHidden/>
    <w:unhideWhenUsed/>
    <w:rsid w:val="00FE6424"/>
    <w:pPr>
      <w:spacing w:after="120"/>
    </w:pPr>
  </w:style>
  <w:style w:type="character" w:customStyle="1" w:styleId="a4">
    <w:name w:val="Основной текст Знак"/>
    <w:basedOn w:val="a1"/>
    <w:link w:val="a0"/>
    <w:uiPriority w:val="99"/>
    <w:semiHidden/>
    <w:rsid w:val="00FE6424"/>
  </w:style>
  <w:style w:type="paragraph" w:styleId="a5">
    <w:name w:val="List Paragraph"/>
    <w:basedOn w:val="a"/>
    <w:uiPriority w:val="34"/>
    <w:qFormat/>
    <w:rsid w:val="00FE6424"/>
    <w:pPr>
      <w:spacing w:after="200" w:line="276" w:lineRule="auto"/>
      <w:ind w:left="720"/>
      <w:contextualSpacing/>
    </w:pPr>
    <w:rPr>
      <w:rFonts w:eastAsia="Times New Roman" w:cs="Times New Roman"/>
    </w:rPr>
  </w:style>
  <w:style w:type="paragraph" w:styleId="HTML">
    <w:name w:val="HTML Preformatted"/>
    <w:basedOn w:val="a"/>
    <w:link w:val="HTML0"/>
    <w:uiPriority w:val="99"/>
    <w:semiHidden/>
    <w:unhideWhenUsed/>
    <w:rsid w:val="00CD4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CD4B79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Default">
    <w:name w:val="Default"/>
    <w:rsid w:val="0037143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9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1344</Words>
  <Characters>7662</Characters>
  <Application>Microsoft Office Word</Application>
  <DocSecurity>0</DocSecurity>
  <Lines>63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iSRaiN</dc:creator>
  <cp:keywords/>
  <dc:description/>
  <cp:lastModifiedBy>HeliSRaiN</cp:lastModifiedBy>
  <cp:revision>35</cp:revision>
  <dcterms:created xsi:type="dcterms:W3CDTF">2017-11-29T13:06:00Z</dcterms:created>
  <dcterms:modified xsi:type="dcterms:W3CDTF">2017-12-19T23:08:00Z</dcterms:modified>
</cp:coreProperties>
</file>